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D7AFC" w14:textId="77777777" w:rsidR="00B47551" w:rsidRDefault="00B47551"/>
    <w:p w14:paraId="68C3DB74"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b/>
          <w:bCs/>
          <w:color w:val="000000"/>
          <w:u w:val="single"/>
        </w:rPr>
        <w:t>Kevin O’Donnell, Canon Medical Research USA</w:t>
      </w:r>
    </w:p>
    <w:p w14:paraId="3CC6DD0A" w14:textId="77777777" w:rsidR="004D4F32" w:rsidRPr="00ED420F" w:rsidRDefault="004D4F32" w:rsidP="004D4F32">
      <w:pPr>
        <w:spacing w:after="0" w:line="240" w:lineRule="auto"/>
        <w:rPr>
          <w:rFonts w:ascii="Times New Roman" w:eastAsia="Times New Roman" w:hAnsi="Times New Roman" w:cs="Times New Roman"/>
          <w:sz w:val="24"/>
          <w:szCs w:val="24"/>
        </w:rPr>
      </w:pPr>
    </w:p>
    <w:p w14:paraId="341A91B0"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b/>
          <w:bCs/>
          <w:color w:val="000000"/>
        </w:rPr>
        <w:t>Format of Radiation Exposure Dose Reports for Exchange and Distribution</w:t>
      </w:r>
    </w:p>
    <w:p w14:paraId="7A53EA98"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color w:val="000000"/>
        </w:rPr>
        <w:t>Recommend 1st row (X-ray) adoption be increased to 4 for CT, 2 for other x-ray modalities</w:t>
      </w:r>
    </w:p>
    <w:p w14:paraId="005BCB60"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color w:val="000000"/>
        </w:rPr>
        <w:t>Recommend 2nd row (Radiopharmace</w:t>
      </w:r>
      <w:bookmarkStart w:id="0" w:name="_GoBack"/>
      <w:bookmarkEnd w:id="0"/>
      <w:r w:rsidRPr="00ED420F">
        <w:rPr>
          <w:rFonts w:ascii="Arial" w:eastAsia="Times New Roman" w:hAnsi="Arial" w:cs="Arial"/>
          <w:color w:val="000000"/>
        </w:rPr>
        <w:t>utical) imp. maturity is pilot and adoption decreased to 1</w:t>
      </w:r>
    </w:p>
    <w:p w14:paraId="5C95C29E"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color w:val="000000"/>
        </w:rPr>
        <w:t>Recommend 3rd row (Patient Dose) imp. maturity is pilot and adoption decreased to 0</w:t>
      </w:r>
    </w:p>
    <w:p w14:paraId="78580FB2"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color w:val="000000"/>
        </w:rPr>
        <w:t>Suggest IOD references in column 2 point to the module tables (subsection *.3) instead of the IOD (subsection *.1) to take people closer to the specification details in the first click.</w:t>
      </w:r>
    </w:p>
    <w:p w14:paraId="655F2842" w14:textId="77777777" w:rsidR="004D4F32" w:rsidRPr="00ED420F" w:rsidRDefault="004D4F32" w:rsidP="004D4F32">
      <w:pPr>
        <w:spacing w:after="0" w:line="240" w:lineRule="auto"/>
        <w:rPr>
          <w:rFonts w:ascii="Times New Roman" w:eastAsia="Times New Roman" w:hAnsi="Times New Roman" w:cs="Times New Roman"/>
          <w:sz w:val="24"/>
          <w:szCs w:val="24"/>
        </w:rPr>
      </w:pPr>
    </w:p>
    <w:p w14:paraId="0E984AEA"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color w:val="000000"/>
        </w:rPr>
        <w:t xml:space="preserve">To survey implementations, an internet search for the relevant SOP Class UID and the phrase “DICOM Conformance Statement” will typically return links to specific products.  SOP Class UIDs can be found by searching for the SOP Class name (e.g. Radiation Dose) in Annex A of DICOM Part 6: </w:t>
      </w:r>
      <w:hyperlink r:id="rId7" w:history="1">
        <w:r w:rsidRPr="00ED420F">
          <w:rPr>
            <w:rFonts w:ascii="Arial" w:eastAsia="Times New Roman" w:hAnsi="Arial" w:cs="Arial"/>
            <w:color w:val="1155CC"/>
            <w:u w:val="single"/>
          </w:rPr>
          <w:t>http://dicom.nema.org/medical/dicom/current/output/chtml/part06/chapter_A.html</w:t>
        </w:r>
      </w:hyperlink>
    </w:p>
    <w:p w14:paraId="037EABCF" w14:textId="77777777" w:rsidR="004D4F32" w:rsidRPr="00ED420F" w:rsidRDefault="004D4F32" w:rsidP="004D4F32">
      <w:pPr>
        <w:spacing w:after="0" w:line="240" w:lineRule="auto"/>
        <w:rPr>
          <w:rFonts w:ascii="Times New Roman" w:eastAsia="Times New Roman" w:hAnsi="Times New Roman" w:cs="Times New Roman"/>
          <w:sz w:val="24"/>
          <w:szCs w:val="24"/>
        </w:rPr>
      </w:pPr>
      <w:r w:rsidRPr="00ED420F">
        <w:rPr>
          <w:rFonts w:ascii="Arial" w:eastAsia="Times New Roman" w:hAnsi="Arial" w:cs="Arial"/>
          <w:color w:val="000000"/>
        </w:rPr>
        <w:t xml:space="preserve">For </w:t>
      </w:r>
      <w:proofErr w:type="gramStart"/>
      <w:r w:rsidRPr="00ED420F">
        <w:rPr>
          <w:rFonts w:ascii="Arial" w:eastAsia="Times New Roman" w:hAnsi="Arial" w:cs="Arial"/>
          <w:color w:val="000000"/>
        </w:rPr>
        <w:t>example</w:t>
      </w:r>
      <w:proofErr w:type="gramEnd"/>
      <w:r w:rsidRPr="00ED420F">
        <w:rPr>
          <w:rFonts w:ascii="Arial" w:eastAsia="Times New Roman" w:hAnsi="Arial" w:cs="Arial"/>
          <w:color w:val="000000"/>
        </w:rPr>
        <w:t xml:space="preserve"> implementations of X-ray, Radiopharmaceutical and Patient Dose can be found with the following searches, respectively:</w:t>
      </w:r>
    </w:p>
    <w:p w14:paraId="2D91CB8A" w14:textId="77777777" w:rsidR="004D4F32" w:rsidRPr="00ED420F" w:rsidRDefault="004D4F32" w:rsidP="004D4F32">
      <w:pPr>
        <w:spacing w:after="0" w:line="240" w:lineRule="auto"/>
        <w:ind w:firstLine="720"/>
        <w:rPr>
          <w:rFonts w:ascii="Times New Roman" w:eastAsia="Times New Roman" w:hAnsi="Times New Roman" w:cs="Times New Roman"/>
          <w:sz w:val="24"/>
          <w:szCs w:val="24"/>
        </w:rPr>
      </w:pPr>
      <w:r w:rsidRPr="00ED420F">
        <w:rPr>
          <w:rFonts w:ascii="Arial" w:eastAsia="Times New Roman" w:hAnsi="Arial" w:cs="Arial"/>
          <w:color w:val="000000"/>
        </w:rPr>
        <w:t>1.2.840.10008.5.1.4.1.1.88.67 "</w:t>
      </w:r>
      <w:proofErr w:type="spellStart"/>
      <w:r w:rsidRPr="00ED420F">
        <w:rPr>
          <w:rFonts w:ascii="Arial" w:eastAsia="Times New Roman" w:hAnsi="Arial" w:cs="Arial"/>
          <w:color w:val="000000"/>
        </w:rPr>
        <w:t>dicom</w:t>
      </w:r>
      <w:proofErr w:type="spellEnd"/>
      <w:r w:rsidRPr="00ED420F">
        <w:rPr>
          <w:rFonts w:ascii="Arial" w:eastAsia="Times New Roman" w:hAnsi="Arial" w:cs="Arial"/>
          <w:color w:val="000000"/>
        </w:rPr>
        <w:t xml:space="preserve"> conformance statement"</w:t>
      </w:r>
    </w:p>
    <w:p w14:paraId="4D3A2E78" w14:textId="77777777" w:rsidR="004D4F32" w:rsidRPr="00ED420F" w:rsidRDefault="004D4F32" w:rsidP="004D4F32">
      <w:pPr>
        <w:spacing w:after="0" w:line="240" w:lineRule="auto"/>
        <w:ind w:firstLine="720"/>
        <w:rPr>
          <w:rFonts w:ascii="Times New Roman" w:eastAsia="Times New Roman" w:hAnsi="Times New Roman" w:cs="Times New Roman"/>
          <w:sz w:val="24"/>
          <w:szCs w:val="24"/>
        </w:rPr>
      </w:pPr>
      <w:r w:rsidRPr="00ED420F">
        <w:rPr>
          <w:rFonts w:ascii="Arial" w:eastAsia="Times New Roman" w:hAnsi="Arial" w:cs="Arial"/>
          <w:color w:val="000000"/>
        </w:rPr>
        <w:t>1.2.840.10008.5.1.4.1.1.88.68 "</w:t>
      </w:r>
      <w:proofErr w:type="spellStart"/>
      <w:r w:rsidRPr="00ED420F">
        <w:rPr>
          <w:rFonts w:ascii="Arial" w:eastAsia="Times New Roman" w:hAnsi="Arial" w:cs="Arial"/>
          <w:color w:val="000000"/>
        </w:rPr>
        <w:t>dicom</w:t>
      </w:r>
      <w:proofErr w:type="spellEnd"/>
      <w:r w:rsidRPr="00ED420F">
        <w:rPr>
          <w:rFonts w:ascii="Arial" w:eastAsia="Times New Roman" w:hAnsi="Arial" w:cs="Arial"/>
          <w:color w:val="000000"/>
        </w:rPr>
        <w:t xml:space="preserve"> conformance statement"</w:t>
      </w:r>
    </w:p>
    <w:p w14:paraId="4C159A6B" w14:textId="77777777" w:rsidR="004D4F32" w:rsidRPr="00ED420F" w:rsidRDefault="004D4F32" w:rsidP="004D4F32">
      <w:pPr>
        <w:spacing w:after="0" w:line="240" w:lineRule="auto"/>
        <w:ind w:firstLine="720"/>
        <w:rPr>
          <w:rFonts w:ascii="Times New Roman" w:eastAsia="Times New Roman" w:hAnsi="Times New Roman" w:cs="Times New Roman"/>
          <w:sz w:val="24"/>
          <w:szCs w:val="24"/>
        </w:rPr>
      </w:pPr>
      <w:r w:rsidRPr="00ED420F">
        <w:rPr>
          <w:rFonts w:ascii="Arial" w:eastAsia="Times New Roman" w:hAnsi="Arial" w:cs="Arial"/>
          <w:color w:val="000000"/>
        </w:rPr>
        <w:t>1.2.840.10008.5.1.4.1.1.88.75 "</w:t>
      </w:r>
      <w:proofErr w:type="spellStart"/>
      <w:r w:rsidRPr="00ED420F">
        <w:rPr>
          <w:rFonts w:ascii="Arial" w:eastAsia="Times New Roman" w:hAnsi="Arial" w:cs="Arial"/>
          <w:color w:val="000000"/>
        </w:rPr>
        <w:t>dicom</w:t>
      </w:r>
      <w:proofErr w:type="spellEnd"/>
      <w:r w:rsidRPr="00ED420F">
        <w:rPr>
          <w:rFonts w:ascii="Arial" w:eastAsia="Times New Roman" w:hAnsi="Arial" w:cs="Arial"/>
          <w:color w:val="000000"/>
        </w:rPr>
        <w:t xml:space="preserve"> conformance statement"</w:t>
      </w:r>
    </w:p>
    <w:p w14:paraId="73D1D921" w14:textId="77777777" w:rsidR="004D4F32" w:rsidRDefault="004D4F32"/>
    <w:sectPr w:rsidR="004D4F32" w:rsidSect="0075043A">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zU1Mje3MDUwMzVR0lEKTi0uzszPAykwrAUAk9YSXSwAAAA="/>
  </w:docVars>
  <w:rsids>
    <w:rsidRoot w:val="004D4F32"/>
    <w:rsid w:val="001A2837"/>
    <w:rsid w:val="004D4F32"/>
    <w:rsid w:val="0075043A"/>
    <w:rsid w:val="00B47551"/>
    <w:rsid w:val="00DE1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A874A"/>
  <w15:chartTrackingRefBased/>
  <w15:docId w15:val="{D3B76A1F-791E-44D2-9955-E89E26A37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4F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dicom.nema.org/medical/dicom/current/output/chtml/part06/chapter_A.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0C73911165D8469930B1606E04AE41" ma:contentTypeVersion="10" ma:contentTypeDescription="Create a new document." ma:contentTypeScope="" ma:versionID="be63ede9e964212389a191e2f530420a">
  <xsd:schema xmlns:xsd="http://www.w3.org/2001/XMLSchema" xmlns:xs="http://www.w3.org/2001/XMLSchema" xmlns:p="http://schemas.microsoft.com/office/2006/metadata/properties" xmlns:ns3="e13e9d81-b4b2-483e-b915-f09d65f1d033" targetNamespace="http://schemas.microsoft.com/office/2006/metadata/properties" ma:root="true" ma:fieldsID="18ffc1b06bb642188080e77760fbb38e" ns3:_="">
    <xsd:import namespace="e13e9d81-b4b2-483e-b915-f09d65f1d03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3e9d81-b4b2-483e-b915-f09d65f1d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FCCDFA-79CC-4DB1-9730-E8F03F046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3e9d81-b4b2-483e-b915-f09d65f1d0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4A265-28B9-4C6D-8468-B16EF457574B}">
  <ds:schemaRefs>
    <ds:schemaRef ds:uri="http://schemas.microsoft.com/sharepoint/v3/contenttype/forms"/>
  </ds:schemaRefs>
</ds:datastoreItem>
</file>

<file path=customXml/itemProps3.xml><?xml version="1.0" encoding="utf-8"?>
<ds:datastoreItem xmlns:ds="http://schemas.openxmlformats.org/officeDocument/2006/customXml" ds:itemID="{6F578D93-9BEA-4A1B-9E60-0EAAFB256D46}">
  <ds:schemaRefs>
    <ds:schemaRef ds:uri="http://schemas.microsoft.com/office/infopath/2007/PartnerControls"/>
    <ds:schemaRef ds:uri="e13e9d81-b4b2-483e-b915-f09d65f1d033"/>
    <ds:schemaRef ds:uri="http://purl.org/dc/elements/1.1/"/>
    <ds:schemaRef ds:uri="http://schemas.microsoft.com/office/2006/documentManagement/types"/>
    <ds:schemaRef ds:uri="http://schemas.openxmlformats.org/package/2006/metadata/core-properties"/>
    <ds:schemaRef ds:uri="http://purl.org/dc/dcmitype/"/>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0</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llman, Lisa</dc:creator>
  <cp:keywords/>
  <dc:description/>
  <cp:lastModifiedBy>Spellman, Lisa</cp:lastModifiedBy>
  <cp:revision>2</cp:revision>
  <dcterms:created xsi:type="dcterms:W3CDTF">2019-09-24T02:32:00Z</dcterms:created>
  <dcterms:modified xsi:type="dcterms:W3CDTF">2019-09-2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0C73911165D8469930B1606E04AE41</vt:lpwstr>
  </property>
</Properties>
</file>